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E0F3A" w14:textId="283EBC65" w:rsidR="00AB0B66" w:rsidRDefault="004B446B" w:rsidP="003E1C1B">
      <w:pPr>
        <w:pStyle w:val="Heading1"/>
      </w:pPr>
      <w:r>
        <w:t>Questing your topic</w:t>
      </w:r>
    </w:p>
    <w:p w14:paraId="09CE295D" w14:textId="407244FD" w:rsidR="004B446B" w:rsidRDefault="004B446B" w:rsidP="004B446B">
      <w:pPr>
        <w:jc w:val="both"/>
      </w:pPr>
      <w:r>
        <w:t>I have chosen the topic of</w:t>
      </w:r>
      <w:r w:rsidRPr="003E1C1B">
        <w:rPr>
          <w:b/>
          <w:bCs/>
        </w:rPr>
        <w:t xml:space="preserve"> Automation in your life.</w:t>
      </w:r>
      <w:r>
        <w:t xml:space="preserve"> I have combined the topics of Travel without drivers and automation in education. I specifically embarked on this topic as I work in </w:t>
      </w:r>
      <w:r w:rsidR="003E1C1B">
        <w:t>the</w:t>
      </w:r>
      <w:r>
        <w:t xml:space="preserve"> automation field. My day-to-day work is to eliminate human intervention in any corporate function. </w:t>
      </w:r>
    </w:p>
    <w:p w14:paraId="33C3F483" w14:textId="5268BA9C" w:rsidR="004B446B" w:rsidRDefault="004B446B" w:rsidP="004B446B">
      <w:pPr>
        <w:jc w:val="both"/>
      </w:pPr>
      <w:r>
        <w:t>Human processes take time</w:t>
      </w:r>
      <w:r w:rsidR="003E1C1B">
        <w:t>, efficiency, and money</w:t>
      </w:r>
      <w:r>
        <w:t xml:space="preserve"> out of the system. Automation helps you get back th</w:t>
      </w:r>
      <w:r w:rsidR="003E1C1B">
        <w:t>e lost</w:t>
      </w:r>
      <w:r>
        <w:t xml:space="preserve"> times and efficiencies. Automation is a part of our lives regardless o</w:t>
      </w:r>
      <w:r w:rsidR="003E1C1B">
        <w:t>f our needs, wants, or asks.</w:t>
      </w:r>
    </w:p>
    <w:p w14:paraId="1950F307" w14:textId="7F290D80" w:rsidR="003E1C1B" w:rsidRDefault="003E1C1B" w:rsidP="004B446B">
      <w:pPr>
        <w:jc w:val="both"/>
      </w:pPr>
      <w:r>
        <w:t>I want my readers to understand that automation has been here since the inception of humanity, we should not be worried about losing our jobs to automation, as we [humans] always find ways to outsmart the automation</w:t>
      </w:r>
    </w:p>
    <w:sectPr w:rsidR="003E1C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jM1NjQ3sDQzNDdW0lEKTi0uzszPAykwrAUANGN5vSwAAAA="/>
  </w:docVars>
  <w:rsids>
    <w:rsidRoot w:val="004B446B"/>
    <w:rsid w:val="000E318D"/>
    <w:rsid w:val="003E1C1B"/>
    <w:rsid w:val="004B446B"/>
    <w:rsid w:val="00AB0B66"/>
    <w:rsid w:val="00C74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4E269"/>
  <w15:chartTrackingRefBased/>
  <w15:docId w15:val="{4ED0677D-99F6-4BF8-BA22-CC1ABC0A4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1C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1C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abh Barbhaya</dc:creator>
  <cp:keywords/>
  <dc:description/>
  <cp:lastModifiedBy>Rushabh Barbhaya</cp:lastModifiedBy>
  <cp:revision>1</cp:revision>
  <cp:lastPrinted>2021-08-08T20:42:00Z</cp:lastPrinted>
  <dcterms:created xsi:type="dcterms:W3CDTF">2021-08-08T20:02:00Z</dcterms:created>
  <dcterms:modified xsi:type="dcterms:W3CDTF">2021-08-08T20:43:00Z</dcterms:modified>
</cp:coreProperties>
</file>